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4FCA60" w14:textId="3D827E63" w:rsidR="00406AC3" w:rsidRDefault="00FF64C6" w:rsidP="00FF64C6">
      <w:pPr>
        <w:pStyle w:val="NSAAASubHeading"/>
        <w:tabs>
          <w:tab w:val="clear" w:pos="270"/>
          <w:tab w:val="center" w:pos="4680"/>
        </w:tabs>
        <w:spacing w:after="240"/>
      </w:pPr>
      <w:r>
        <w:rPr>
          <w:noProof/>
          <w14:ligatures w14:val="standardContextual"/>
        </w:rPr>
        <w:drawing>
          <wp:anchor distT="0" distB="0" distL="114300" distR="114300" simplePos="0" relativeHeight="251663360" behindDoc="1" locked="0" layoutInCell="1" allowOverlap="1" wp14:anchorId="242220D0" wp14:editId="4EC93537">
            <wp:simplePos x="0" y="0"/>
            <wp:positionH relativeFrom="column">
              <wp:posOffset>-659130</wp:posOffset>
            </wp:positionH>
            <wp:positionV relativeFrom="paragraph">
              <wp:posOffset>-1169770</wp:posOffset>
            </wp:positionV>
            <wp:extent cx="10087276" cy="1941078"/>
            <wp:effectExtent l="0" t="0" r="0" b="0"/>
            <wp:wrapNone/>
            <wp:docPr id="2132150582" name="Picture 3" descr="A blue and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0582" name="Picture 3" descr="A blue and black rectang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87276" cy="1941078"/>
                    </a:xfrm>
                    <a:prstGeom prst="rect">
                      <a:avLst/>
                    </a:prstGeom>
                  </pic:spPr>
                </pic:pic>
              </a:graphicData>
            </a:graphic>
            <wp14:sizeRelH relativeFrom="page">
              <wp14:pctWidth>0</wp14:pctWidth>
            </wp14:sizeRelH>
            <wp14:sizeRelV relativeFrom="page">
              <wp14:pctHeight>0</wp14:pctHeight>
            </wp14:sizeRelV>
          </wp:anchor>
        </w:drawing>
      </w:r>
      <w:r w:rsidR="00354A50">
        <w:tab/>
      </w:r>
      <w:r w:rsidR="000C686C">
        <w:rPr>
          <w:noProof/>
        </w:rPr>
        <mc:AlternateContent>
          <mc:Choice Requires="wps">
            <w:drawing>
              <wp:anchor distT="45720" distB="45720" distL="114300" distR="114300" simplePos="0" relativeHeight="251662336" behindDoc="0" locked="1" layoutInCell="1" allowOverlap="1" wp14:anchorId="09A99126" wp14:editId="23A1FB69">
                <wp:simplePos x="0" y="0"/>
                <wp:positionH relativeFrom="margin">
                  <wp:posOffset>1997075</wp:posOffset>
                </wp:positionH>
                <wp:positionV relativeFrom="paragraph">
                  <wp:posOffset>937260</wp:posOffset>
                </wp:positionV>
                <wp:extent cx="6621780" cy="5033645"/>
                <wp:effectExtent l="0" t="0" r="0" b="0"/>
                <wp:wrapSquare wrapText="bothSides"/>
                <wp:docPr id="741621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780" cy="5033645"/>
                        </a:xfrm>
                        <a:prstGeom prst="rect">
                          <a:avLst/>
                        </a:prstGeom>
                        <a:noFill/>
                        <a:ln w="9525">
                          <a:noFill/>
                          <a:miter lim="800000"/>
                          <a:headEnd/>
                          <a:tailEnd/>
                        </a:ln>
                      </wps:spPr>
                      <wps:txbx>
                        <w:txbxContent>
                          <w:p w14:paraId="0949091A" w14:textId="1D9A8C2E" w:rsidR="003616D5" w:rsidRPr="005C074C" w:rsidRDefault="003616D5" w:rsidP="003616D5">
                            <w:pPr>
                              <w:pStyle w:val="NSAAASubHeading"/>
                              <w:spacing w:after="240"/>
                            </w:pPr>
                            <w:r>
                              <w:t>De</w:t>
                            </w:r>
                            <w:r w:rsidRPr="005C074C">
                              <w:t>ar [Name]</w:t>
                            </w:r>
                          </w:p>
                          <w:p w14:paraId="51EECEEF"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Lorem ipsum dolor sit amet, consectetur adipiscing elit. Donec ultrices est nulla, at porttitor felis viverra sed. Interdum et malesuada fames ac ante ipsum primis in faucibus. Quisque sit amet turpis purus. Cras hendrerit pharetra ullamcorper. Pellentesque non est purus. </w:t>
                            </w:r>
                          </w:p>
                          <w:p w14:paraId="51859245"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Phasellus tincidunt commodo aliquam. Fusce vitae vestibulum est, id dapibus augue. Quisque fermentum dui vel venenatis vestibulum. Duis nec mollis felis, nec pulvinar risus. Aenean elit odio, pulvinar lacinia tellus vel, placerat volutpat nisl. Maecenas non turpis sit amet urna tempus volutpat sed vitae quam.</w:t>
                            </w:r>
                            <w:r>
                              <w:rPr>
                                <w:rFonts w:ascii="Open Sans" w:hAnsi="Open Sans" w:cs="Open Sans"/>
                                <w:color w:val="000000"/>
                              </w:rPr>
                              <w:t xml:space="preserve"> </w:t>
                            </w:r>
                            <w:r w:rsidRPr="005C074C">
                              <w:rPr>
                                <w:rFonts w:ascii="Open Sans" w:hAnsi="Open Sans" w:cs="Open Sans"/>
                                <w:color w:val="000000"/>
                              </w:rPr>
                              <w:t>Morbi luctus non justo id bibendum.</w:t>
                            </w:r>
                          </w:p>
                          <w:p w14:paraId="0C494D0B" w14:textId="02276110"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Nulla eget interdum purus. Pellentesque nibh libero, dictum et lacus eget, ultrices ultrices urna. Nunc vulputate a lorem id vulputate. Proin varius vulputate ultricies. </w:t>
                            </w:r>
                          </w:p>
                          <w:p w14:paraId="731D48A7" w14:textId="77777777" w:rsidR="003616D5" w:rsidRPr="005C074C"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Praesent ornare elit nec nibh dictum, in facilisis purus cursus. Cras dapibus et est in malesuada. Class aptent taciti sociosqu ad litora torquent per conubia nostra, per inceptos himenaeos. Curabitur sagittis risus leo, et tincidunt diam tincidunt et. Morbi vitae interdum elit, consectetur consectetur metus. Aenean elit odio, pulvinar lacinia tellus vel, placerat volutpat nisl. </w:t>
                            </w:r>
                          </w:p>
                          <w:p w14:paraId="45792E92" w14:textId="77777777" w:rsidR="003616D5" w:rsidRPr="005C074C" w:rsidRDefault="003616D5" w:rsidP="00FF64C6">
                            <w:pPr>
                              <w:spacing w:after="240"/>
                              <w:rPr>
                                <w:rFonts w:cs="Open Sans"/>
                              </w:rPr>
                            </w:pPr>
                            <w:r w:rsidRPr="005C074C">
                              <w:rPr>
                                <w:rFonts w:cs="Open Sans"/>
                              </w:rPr>
                              <w:t xml:space="preserve">Sincerely, </w:t>
                            </w:r>
                          </w:p>
                          <w:p w14:paraId="54FC7346" w14:textId="19FE7B24" w:rsidR="003616D5" w:rsidRPr="005C074C" w:rsidRDefault="00D91347" w:rsidP="003616D5">
                            <w:pPr>
                              <w:spacing w:after="0"/>
                              <w:rPr>
                                <w:rFonts w:cs="Open Sans"/>
                                <w:b/>
                                <w:bCs/>
                                <w:color w:val="008FD5"/>
                              </w:rPr>
                            </w:pPr>
                            <w:r>
                              <w:rPr>
                                <w:rFonts w:cs="Open Sans"/>
                                <w:b/>
                                <w:bCs/>
                                <w:color w:val="008FD5"/>
                              </w:rPr>
                              <w:t>Member Name</w:t>
                            </w:r>
                          </w:p>
                          <w:p w14:paraId="02765DF0" w14:textId="2FDDA535" w:rsidR="003616D5" w:rsidRDefault="00D91347">
                            <w:r>
                              <w:rPr>
                                <w:rFonts w:cs="Open Sans"/>
                              </w:rPr>
                              <w:t>Advisory Council on Ag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A99126" id="_x0000_t202" coordsize="21600,21600" o:spt="202" path="m,l,21600r21600,l21600,xe">
                <v:stroke joinstyle="miter"/>
                <v:path gradientshapeok="t" o:connecttype="rect"/>
              </v:shapetype>
              <v:shape id="Text Box 2" o:spid="_x0000_s1026" type="#_x0000_t202" style="position:absolute;margin-left:157.25pt;margin-top:73.8pt;width:521.4pt;height:396.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" filled="f" stroked="f">
                <v:textbox>
                  <w:txbxContent>
                    <w:p w14:paraId="0949091A" w14:textId="1D9A8C2E" w:rsidR="003616D5" w:rsidRPr="005C074C" w:rsidRDefault="003616D5" w:rsidP="003616D5">
                      <w:pPr>
                        <w:pStyle w:val="NSAAASubHeading"/>
                        <w:spacing w:after="240"/>
                      </w:pPr>
                      <w:r>
                        <w:t>De</w:t>
                      </w:r>
                      <w:r w:rsidRPr="005C074C">
                        <w:t>ar [Name]</w:t>
                      </w:r>
                    </w:p>
                    <w:p w14:paraId="51EECEEF"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Lorem ipsum dolor sit amet, consectetur adipiscing elit. Donec ultrices est nulla, at porttitor felis viverra sed. Interdum et malesuada fames ac ante ipsum primis in faucibus. Quisque sit amet turpis purus. Cras hendrerit pharetra ullamcorper. Pellentesque non est purus. </w:t>
                      </w:r>
                    </w:p>
                    <w:p w14:paraId="51859245"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Phasellus tincidunt commodo aliquam. Fusce vitae vestibulum est, id dapibus augue. Quisque fermentum dui vel venenatis vestibulum. Duis nec mollis felis, nec pulvinar risus. Aenean elit odio, pulvinar lacinia tellus vel, placerat volutpat nisl. Maecenas non turpis sit amet urna tempus volutpat sed vitae quam.</w:t>
                      </w:r>
                      <w:r>
                        <w:rPr>
                          <w:rFonts w:ascii="Open Sans" w:hAnsi="Open Sans" w:cs="Open Sans"/>
                          <w:color w:val="000000"/>
                        </w:rPr>
                        <w:t xml:space="preserve"> </w:t>
                      </w:r>
                      <w:r w:rsidRPr="005C074C">
                        <w:rPr>
                          <w:rFonts w:ascii="Open Sans" w:hAnsi="Open Sans" w:cs="Open Sans"/>
                          <w:color w:val="000000"/>
                        </w:rPr>
                        <w:t>Morbi luctus non justo id bibendum.</w:t>
                      </w:r>
                    </w:p>
                    <w:p w14:paraId="0C494D0B" w14:textId="02276110"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Nulla eget interdum purus. Pellentesque nibh libero, dictum et lacus eget, ultrices ultrices urna. Nunc vulputate a lorem id vulputate. Proin varius vulputate ultricies. </w:t>
                      </w:r>
                    </w:p>
                    <w:p w14:paraId="731D48A7" w14:textId="77777777" w:rsidR="003616D5" w:rsidRPr="005C074C"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Praesent ornare elit nec nibh dictum, in facilisis purus cursus. Cras dapibus et est in malesuada. Class aptent taciti sociosqu ad litora torquent per conubia nostra, per inceptos himenaeos. Curabitur sagittis risus leo, et tincidunt diam tincidunt et. Morbi vitae interdum elit, consectetur consectetur metus. Aenean elit odio, pulvinar lacinia tellus vel, placerat volutpat nisl. </w:t>
                      </w:r>
                    </w:p>
                    <w:p w14:paraId="45792E92" w14:textId="77777777" w:rsidR="003616D5" w:rsidRPr="005C074C" w:rsidRDefault="003616D5" w:rsidP="00FF64C6">
                      <w:pPr>
                        <w:spacing w:after="240"/>
                        <w:rPr>
                          <w:rFonts w:cs="Open Sans"/>
                        </w:rPr>
                      </w:pPr>
                      <w:r w:rsidRPr="005C074C">
                        <w:rPr>
                          <w:rFonts w:cs="Open Sans"/>
                        </w:rPr>
                        <w:t xml:space="preserve">Sincerely, </w:t>
                      </w:r>
                    </w:p>
                    <w:p w14:paraId="54FC7346" w14:textId="19FE7B24" w:rsidR="003616D5" w:rsidRPr="005C074C" w:rsidRDefault="00D91347" w:rsidP="003616D5">
                      <w:pPr>
                        <w:spacing w:after="0"/>
                        <w:rPr>
                          <w:rFonts w:cs="Open Sans"/>
                          <w:b/>
                          <w:bCs/>
                          <w:color w:val="008FD5"/>
                        </w:rPr>
                      </w:pPr>
                      <w:r>
                        <w:rPr>
                          <w:rFonts w:cs="Open Sans"/>
                          <w:b/>
                          <w:bCs/>
                          <w:color w:val="008FD5"/>
                        </w:rPr>
                        <w:t>Member Name</w:t>
                      </w:r>
                    </w:p>
                    <w:p w14:paraId="02765DF0" w14:textId="2FDDA535" w:rsidR="003616D5" w:rsidRDefault="00D91347">
                      <w:r>
                        <w:rPr>
                          <w:rFonts w:cs="Open Sans"/>
                        </w:rPr>
                        <w:t>Advisory Council on Aging</w:t>
                      </w:r>
                    </w:p>
                  </w:txbxContent>
                </v:textbox>
                <w10:wrap type="square" anchorx="margin"/>
                <w10:anchorlock/>
              </v:shape>
            </w:pict>
          </mc:Fallback>
        </mc:AlternateContent>
      </w:r>
      <w:r w:rsidR="000C686C">
        <w:rPr>
          <w:noProof/>
        </w:rPr>
        <mc:AlternateContent>
          <mc:Choice Requires="wps">
            <w:drawing>
              <wp:anchor distT="45720" distB="45720" distL="114300" distR="114300" simplePos="0" relativeHeight="251659264" behindDoc="0" locked="1" layoutInCell="1" allowOverlap="1" wp14:anchorId="2B82B03E" wp14:editId="6FB24329">
                <wp:simplePos x="0" y="0"/>
                <wp:positionH relativeFrom="column">
                  <wp:posOffset>69850</wp:posOffset>
                </wp:positionH>
                <wp:positionV relativeFrom="paragraph">
                  <wp:posOffset>929640</wp:posOffset>
                </wp:positionV>
                <wp:extent cx="165481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810" cy="1404620"/>
                        </a:xfrm>
                        <a:prstGeom prst="rect">
                          <a:avLst/>
                        </a:prstGeom>
                        <a:noFill/>
                        <a:ln w="9525">
                          <a:noFill/>
                          <a:miter lim="800000"/>
                          <a:headEnd/>
                          <a:tailEnd/>
                        </a:ln>
                      </wps:spPr>
                      <wps:txbx>
                        <w:txbxContent>
                          <w:p w14:paraId="1089FBEA" w14:textId="5905EEEB" w:rsidR="00842000" w:rsidRPr="00F76BD0" w:rsidRDefault="00842000" w:rsidP="00F76BD0">
                            <w:pPr>
                              <w:spacing w:after="0" w:line="276" w:lineRule="auto"/>
                              <w:rPr>
                                <w:b/>
                                <w:bCs/>
                                <w:color w:val="008FD5"/>
                              </w:rPr>
                            </w:pPr>
                            <w:r w:rsidRPr="00F76BD0">
                              <w:rPr>
                                <w:b/>
                                <w:bCs/>
                                <w:color w:val="008FD5"/>
                              </w:rPr>
                              <w:t>TO</w:t>
                            </w:r>
                          </w:p>
                          <w:p w14:paraId="75C27C0C" w14:textId="53AD2E50" w:rsidR="00842000" w:rsidRDefault="00842000" w:rsidP="00F76BD0">
                            <w:pPr>
                              <w:spacing w:after="0" w:line="276" w:lineRule="auto"/>
                            </w:pPr>
                            <w:r>
                              <w:t>Name</w:t>
                            </w:r>
                          </w:p>
                          <w:p w14:paraId="030DA9EA" w14:textId="52520F23" w:rsidR="00842000" w:rsidRDefault="00842000" w:rsidP="00F76BD0">
                            <w:pPr>
                              <w:spacing w:after="0" w:line="276" w:lineRule="auto"/>
                            </w:pPr>
                            <w:r>
                              <w:t>Address</w:t>
                            </w:r>
                          </w:p>
                          <w:p w14:paraId="0849FDD3" w14:textId="5D99894B" w:rsidR="00842000" w:rsidRDefault="00842000" w:rsidP="00F76BD0">
                            <w:pPr>
                              <w:spacing w:after="0" w:line="276" w:lineRule="auto"/>
                            </w:pPr>
                            <w:r>
                              <w:t>Phone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82B03E" id="_x0000_s1027" type="#_x0000_t202" style="position:absolute;margin-left:5.5pt;margin-top:73.2pt;width:130.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" filled="f" stroked="f">
                <v:textbox style="mso-fit-shape-to-text:t">
                  <w:txbxContent>
                    <w:p w14:paraId="1089FBEA" w14:textId="5905EEEB" w:rsidR="00842000" w:rsidRPr="00F76BD0" w:rsidRDefault="00842000" w:rsidP="00F76BD0">
                      <w:pPr>
                        <w:spacing w:after="0" w:line="276" w:lineRule="auto"/>
                        <w:rPr>
                          <w:b/>
                          <w:bCs/>
                          <w:color w:val="008FD5"/>
                        </w:rPr>
                      </w:pPr>
                      <w:r w:rsidRPr="00F76BD0">
                        <w:rPr>
                          <w:b/>
                          <w:bCs/>
                          <w:color w:val="008FD5"/>
                        </w:rPr>
                        <w:t>TO</w:t>
                      </w:r>
                    </w:p>
                    <w:p w14:paraId="75C27C0C" w14:textId="53AD2E50" w:rsidR="00842000" w:rsidRDefault="00842000" w:rsidP="00F76BD0">
                      <w:pPr>
                        <w:spacing w:after="0" w:line="276" w:lineRule="auto"/>
                      </w:pPr>
                      <w:r>
                        <w:t>Name</w:t>
                      </w:r>
                    </w:p>
                    <w:p w14:paraId="030DA9EA" w14:textId="52520F23" w:rsidR="00842000" w:rsidRDefault="00842000" w:rsidP="00F76BD0">
                      <w:pPr>
                        <w:spacing w:after="0" w:line="276" w:lineRule="auto"/>
                      </w:pPr>
                      <w:r>
                        <w:t>Address</w:t>
                      </w:r>
                    </w:p>
                    <w:p w14:paraId="0849FDD3" w14:textId="5D99894B" w:rsidR="00842000" w:rsidRDefault="00842000" w:rsidP="00F76BD0">
                      <w:pPr>
                        <w:spacing w:after="0" w:line="276" w:lineRule="auto"/>
                      </w:pPr>
                      <w:r>
                        <w:t>Phone Number</w:t>
                      </w:r>
                    </w:p>
                  </w:txbxContent>
                </v:textbox>
                <w10:wrap type="square"/>
                <w10:anchorlock/>
              </v:shape>
            </w:pict>
          </mc:Fallback>
        </mc:AlternateContent>
      </w:r>
    </w:p>
    <w:p w14:paraId="151E476A" w14:textId="2AC1906E" w:rsidR="003616D5" w:rsidRDefault="003616D5" w:rsidP="003616D5">
      <w:pPr>
        <w:pStyle w:val="NSAAASubHeading"/>
        <w:spacing w:after="240"/>
      </w:pPr>
      <w:r>
        <w:t xml:space="preserve"> </w:t>
      </w:r>
    </w:p>
    <w:p w14:paraId="7A2FEBAD" w14:textId="77777777" w:rsidR="000C686C" w:rsidRDefault="000C686C" w:rsidP="003616D5">
      <w:pPr>
        <w:pStyle w:val="NSAAASubHeading"/>
        <w:spacing w:after="240"/>
      </w:pPr>
    </w:p>
    <w:p w14:paraId="55C9FDAD" w14:textId="77777777" w:rsidR="000C686C" w:rsidRDefault="000C686C" w:rsidP="003616D5">
      <w:pPr>
        <w:pStyle w:val="NSAAASubHeading"/>
        <w:spacing w:after="240"/>
      </w:pPr>
    </w:p>
    <w:p w14:paraId="78E4DA64" w14:textId="77777777" w:rsidR="000C686C" w:rsidRDefault="000C686C" w:rsidP="003616D5">
      <w:pPr>
        <w:pStyle w:val="NSAAASubHeading"/>
        <w:spacing w:after="240"/>
      </w:pPr>
    </w:p>
    <w:p w14:paraId="1F77EA0F" w14:textId="77777777" w:rsidR="000C686C" w:rsidRDefault="000C686C" w:rsidP="003616D5">
      <w:pPr>
        <w:pStyle w:val="NSAAASubHeading"/>
        <w:spacing w:after="240"/>
      </w:pPr>
    </w:p>
    <w:p w14:paraId="7CA6606B" w14:textId="77777777" w:rsidR="000C686C" w:rsidRDefault="000C686C" w:rsidP="003616D5">
      <w:pPr>
        <w:pStyle w:val="NSAAASubHeading"/>
        <w:spacing w:after="240"/>
      </w:pPr>
    </w:p>
    <w:p w14:paraId="1711940D" w14:textId="77777777" w:rsidR="000C686C" w:rsidRDefault="000C686C" w:rsidP="003616D5">
      <w:pPr>
        <w:pStyle w:val="NSAAASubHeading"/>
        <w:spacing w:after="240"/>
      </w:pPr>
    </w:p>
    <w:p w14:paraId="1E1663F8" w14:textId="77777777" w:rsidR="000C686C" w:rsidRDefault="000C686C" w:rsidP="003616D5">
      <w:pPr>
        <w:pStyle w:val="NSAAASubHeading"/>
        <w:spacing w:after="240"/>
      </w:pPr>
    </w:p>
    <w:p w14:paraId="6B1CA424" w14:textId="77777777" w:rsidR="000C686C" w:rsidRDefault="000C686C" w:rsidP="003616D5">
      <w:pPr>
        <w:pStyle w:val="NSAAASubHeading"/>
        <w:spacing w:after="240"/>
      </w:pPr>
    </w:p>
    <w:p w14:paraId="4640F1BC" w14:textId="77777777" w:rsidR="000C686C" w:rsidRDefault="000C686C" w:rsidP="003616D5">
      <w:pPr>
        <w:pStyle w:val="NSAAASubHeading"/>
        <w:spacing w:after="240"/>
      </w:pPr>
    </w:p>
    <w:p w14:paraId="78492895" w14:textId="77777777" w:rsidR="000C686C" w:rsidRDefault="000C686C" w:rsidP="003616D5">
      <w:pPr>
        <w:pStyle w:val="NSAAASubHeading"/>
        <w:spacing w:after="240"/>
      </w:pPr>
    </w:p>
    <w:p w14:paraId="08C50B40" w14:textId="77777777" w:rsidR="00FF64C6" w:rsidRDefault="00FF64C6" w:rsidP="000C686C">
      <w:pPr>
        <w:pStyle w:val="NSAAASubHeading"/>
      </w:pPr>
    </w:p>
    <w:p w14:paraId="02FA245E" w14:textId="6FD63BE7" w:rsidR="000C686C" w:rsidRPr="005C074C" w:rsidRDefault="000C686C" w:rsidP="000C686C">
      <w:pPr>
        <w:pStyle w:val="NSAAASubHeading"/>
      </w:pPr>
      <w:r>
        <w:lastRenderedPageBreak/>
        <w:t>Page 2</w:t>
      </w:r>
    </w:p>
    <w:sectPr w:rsidR="000C686C" w:rsidRPr="005C074C" w:rsidSect="008944A6">
      <w:headerReference w:type="even" r:id="rId9"/>
      <w:headerReference w:type="default" r:id="rId10"/>
      <w:footerReference w:type="default" r:id="rId11"/>
      <w:headerReference w:type="first" r:id="rId12"/>
      <w:pgSz w:w="15840" w:h="12240" w:orient="landscape"/>
      <w:pgMar w:top="1440" w:right="1152" w:bottom="1008" w:left="1008" w:header="1440" w:footer="432"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76590" w14:textId="77777777" w:rsidR="006B406D" w:rsidRDefault="006B406D" w:rsidP="008D17D0">
      <w:r>
        <w:separator/>
      </w:r>
    </w:p>
    <w:p w14:paraId="65C011D0" w14:textId="77777777" w:rsidR="006B406D" w:rsidRDefault="006B406D" w:rsidP="008D17D0"/>
    <w:p w14:paraId="147843DD" w14:textId="77777777" w:rsidR="006B406D" w:rsidRDefault="006B406D"/>
    <w:p w14:paraId="64D02CF4" w14:textId="77777777" w:rsidR="006B406D" w:rsidRDefault="006B406D"/>
    <w:p w14:paraId="21598B46" w14:textId="77777777" w:rsidR="006B406D" w:rsidRDefault="006B406D" w:rsidP="004F2648"/>
    <w:p w14:paraId="0340AEDC" w14:textId="77777777" w:rsidR="006B406D" w:rsidRDefault="006B406D" w:rsidP="004F2648"/>
    <w:p w14:paraId="6380EAC3" w14:textId="77777777" w:rsidR="006B406D" w:rsidRDefault="006B406D" w:rsidP="004F2648"/>
  </w:endnote>
  <w:endnote w:type="continuationSeparator" w:id="0">
    <w:p w14:paraId="1DE99F4C" w14:textId="77777777" w:rsidR="006B406D" w:rsidRDefault="006B406D" w:rsidP="008D17D0">
      <w:r>
        <w:continuationSeparator/>
      </w:r>
    </w:p>
    <w:p w14:paraId="2690F43D" w14:textId="77777777" w:rsidR="006B406D" w:rsidRDefault="006B406D" w:rsidP="008D17D0"/>
    <w:p w14:paraId="21F68288" w14:textId="77777777" w:rsidR="006B406D" w:rsidRDefault="006B406D"/>
    <w:p w14:paraId="08FA61FE" w14:textId="77777777" w:rsidR="006B406D" w:rsidRDefault="006B406D"/>
    <w:p w14:paraId="088E04CD" w14:textId="77777777" w:rsidR="006B406D" w:rsidRDefault="006B406D" w:rsidP="004F2648"/>
    <w:p w14:paraId="4B5AD070" w14:textId="77777777" w:rsidR="006B406D" w:rsidRDefault="006B406D" w:rsidP="004F2648"/>
    <w:p w14:paraId="75FB39B7" w14:textId="77777777" w:rsidR="006B406D" w:rsidRDefault="006B406D" w:rsidP="004F26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Open Sans">
    <w:panose1 w:val="020B0806030504020204"/>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Open Sans ExtraBold">
    <w:panose1 w:val="020B0906030804020204"/>
    <w:charset w:val="00"/>
    <w:family w:val="auto"/>
    <w:pitch w:val="variable"/>
    <w:sig w:usb0="E00002FF" w:usb1="4000201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D661D" w14:textId="28C72413" w:rsidR="00406AC3" w:rsidRDefault="008944A6" w:rsidP="00406AC3">
    <w:pPr>
      <w:pStyle w:val="Footer"/>
    </w:pPr>
    <w:r>
      <w:rPr>
        <w:noProof/>
      </w:rPr>
      <w:pict w14:anchorId="370829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238689" o:spid="_x0000_s1027" type="#_x0000_t75" style="position:absolute;margin-left:-71.95pt;margin-top:664.7pt;width:612pt;height:53.15pt;z-index:-251656192;mso-position-horizontal-relative:margin;mso-position-vertical-relative:margin" o:allowincell="f">
          <v:imagedata r:id="rId1" o:title="N-S AAA Letterhead" croptop="63736f"/>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36CBAE" w14:textId="77777777" w:rsidR="006B406D" w:rsidRDefault="006B406D" w:rsidP="008D17D0">
      <w:r>
        <w:separator/>
      </w:r>
    </w:p>
    <w:p w14:paraId="6030AB73" w14:textId="77777777" w:rsidR="006B406D" w:rsidRDefault="006B406D" w:rsidP="008D17D0"/>
    <w:p w14:paraId="462E416E" w14:textId="77777777" w:rsidR="006B406D" w:rsidRDefault="006B406D"/>
    <w:p w14:paraId="7790ECF4" w14:textId="77777777" w:rsidR="006B406D" w:rsidRDefault="006B406D"/>
    <w:p w14:paraId="0DDF3E3C" w14:textId="77777777" w:rsidR="006B406D" w:rsidRDefault="006B406D" w:rsidP="004F2648"/>
    <w:p w14:paraId="4863455C" w14:textId="77777777" w:rsidR="006B406D" w:rsidRDefault="006B406D" w:rsidP="004F2648"/>
    <w:p w14:paraId="2368B1CA" w14:textId="77777777" w:rsidR="006B406D" w:rsidRDefault="006B406D" w:rsidP="004F2648"/>
  </w:footnote>
  <w:footnote w:type="continuationSeparator" w:id="0">
    <w:p w14:paraId="0608E617" w14:textId="77777777" w:rsidR="006B406D" w:rsidRDefault="006B406D" w:rsidP="008D17D0">
      <w:r>
        <w:continuationSeparator/>
      </w:r>
    </w:p>
    <w:p w14:paraId="1E6FC239" w14:textId="77777777" w:rsidR="006B406D" w:rsidRDefault="006B406D" w:rsidP="008D17D0"/>
    <w:p w14:paraId="407AC237" w14:textId="77777777" w:rsidR="006B406D" w:rsidRDefault="006B406D"/>
    <w:p w14:paraId="40798771" w14:textId="77777777" w:rsidR="006B406D" w:rsidRDefault="006B406D"/>
    <w:p w14:paraId="114DD8EA" w14:textId="77777777" w:rsidR="006B406D" w:rsidRDefault="006B406D" w:rsidP="004F2648"/>
    <w:p w14:paraId="72873AD5" w14:textId="77777777" w:rsidR="006B406D" w:rsidRDefault="006B406D" w:rsidP="004F2648"/>
    <w:p w14:paraId="48E8F590" w14:textId="77777777" w:rsidR="006B406D" w:rsidRDefault="006B406D" w:rsidP="004F26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678D4" w14:textId="4194B11F" w:rsidR="004138AF" w:rsidRDefault="00FF64C6">
    <w:pPr>
      <w:pStyle w:val="Header"/>
    </w:pPr>
    <w:r>
      <w:rPr>
        <w:noProof/>
      </w:rPr>
      <w:pict w14:anchorId="005BD6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8016" o:spid="_x0000_s1029" type="#_x0000_t75" style="position:absolute;margin-left:0;margin-top:0;width:792.25pt;height:612.25pt;z-index:-251654144;mso-position-horizontal:center;mso-position-horizontal-relative:margin;mso-position-vertical:center;mso-position-vertical-relative:margin" o:allowincell="f">
          <v:imagedata r:id="rId1" o:title="2"/>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812DE" w14:textId="5E3E8145" w:rsidR="00FF64C6" w:rsidRDefault="00FF64C6">
    <w:pPr>
      <w:pStyle w:val="Header"/>
    </w:pPr>
    <w:r>
      <w:rPr>
        <w:noProof/>
      </w:rPr>
      <w:pict w14:anchorId="1EF21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8017" o:spid="_x0000_s1030" type="#_x0000_t75" style="position:absolute;margin-left:-76.95pt;margin-top:-81.95pt;width:820.75pt;height:612.25pt;z-index:-251653120;mso-position-horizontal-relative:margin;mso-position-vertical-relative:margin" o:allowincell="f">
          <v:imagedata r:id="rId1" o:title="2"/>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7D2CE" w14:textId="20921E1B" w:rsidR="004138AF" w:rsidRDefault="00FF64C6">
    <w:pPr>
      <w:pStyle w:val="Header"/>
    </w:pPr>
    <w:r>
      <w:rPr>
        <w:noProof/>
      </w:rPr>
      <w:pict w14:anchorId="2099A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8015" o:spid="_x0000_s1028" type="#_x0000_t75" style="position:absolute;margin-left:0;margin-top:0;width:792.25pt;height:612.25pt;z-index:-251655168;mso-position-horizontal:center;mso-position-horizontal-relative:margin;mso-position-vertical:center;mso-position-vertical-relative:margin" o:allowincell="f">
          <v:imagedata r:id="rId1" o:title="2"/>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D9F"/>
    <w:multiLevelType w:val="hybridMultilevel"/>
    <w:tmpl w:val="46045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B3333D"/>
    <w:multiLevelType w:val="hybridMultilevel"/>
    <w:tmpl w:val="C2CE0A1C"/>
    <w:lvl w:ilvl="0" w:tplc="1BC01B98">
      <w:start w:val="1"/>
      <w:numFmt w:val="bullet"/>
      <w:lvlText w:val=""/>
      <w:lvlJc w:val="left"/>
      <w:pPr>
        <w:ind w:left="720" w:hanging="360"/>
      </w:pPr>
      <w:rPr>
        <w:rFonts w:ascii="Wingdings" w:hAnsi="Wingdings" w:hint="default"/>
        <w:color w:val="auto"/>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1A3E47"/>
    <w:multiLevelType w:val="hybridMultilevel"/>
    <w:tmpl w:val="B87E31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E7D25C7"/>
    <w:multiLevelType w:val="hybridMultilevel"/>
    <w:tmpl w:val="F318919A"/>
    <w:lvl w:ilvl="0" w:tplc="1BC01B9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1130D0"/>
    <w:multiLevelType w:val="hybridMultilevel"/>
    <w:tmpl w:val="664AB342"/>
    <w:lvl w:ilvl="0" w:tplc="1BC01B98">
      <w:start w:val="1"/>
      <w:numFmt w:val="bullet"/>
      <w:lvlText w:val=""/>
      <w:lvlJc w:val="left"/>
      <w:pPr>
        <w:ind w:left="2160" w:hanging="360"/>
      </w:pPr>
      <w:rPr>
        <w:rFonts w:ascii="Wingdings" w:hAnsi="Wingdings"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06757555">
    <w:abstractNumId w:val="1"/>
  </w:num>
  <w:num w:numId="2" w16cid:durableId="1590918594">
    <w:abstractNumId w:val="2"/>
  </w:num>
  <w:num w:numId="3" w16cid:durableId="1251894164">
    <w:abstractNumId w:val="0"/>
  </w:num>
  <w:num w:numId="4" w16cid:durableId="308097152">
    <w:abstractNumId w:val="3"/>
  </w:num>
  <w:num w:numId="5" w16cid:durableId="1021134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6"/>
  <w:proofState w:spelling="clean" w:grammar="clean"/>
  <w:documentProtection w:edit="readOnly" w:formatting="1"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wMDY3NzIytjQyMzNQ0lEKTi0uzszPAymwrAUAMuw84iwAAAA="/>
  </w:docVars>
  <w:rsids>
    <w:rsidRoot w:val="00D900BA"/>
    <w:rsid w:val="000C28A9"/>
    <w:rsid w:val="000C686C"/>
    <w:rsid w:val="000F5458"/>
    <w:rsid w:val="00100F07"/>
    <w:rsid w:val="0013296C"/>
    <w:rsid w:val="00170224"/>
    <w:rsid w:val="001A0830"/>
    <w:rsid w:val="001C0B37"/>
    <w:rsid w:val="0024419F"/>
    <w:rsid w:val="00272121"/>
    <w:rsid w:val="00277376"/>
    <w:rsid w:val="002A7C23"/>
    <w:rsid w:val="002B2B09"/>
    <w:rsid w:val="002F3B82"/>
    <w:rsid w:val="00354A50"/>
    <w:rsid w:val="003616D5"/>
    <w:rsid w:val="003B4342"/>
    <w:rsid w:val="003D40CC"/>
    <w:rsid w:val="003F590B"/>
    <w:rsid w:val="00402AD9"/>
    <w:rsid w:val="00406AC3"/>
    <w:rsid w:val="004138AF"/>
    <w:rsid w:val="004808E5"/>
    <w:rsid w:val="004C437B"/>
    <w:rsid w:val="004F2648"/>
    <w:rsid w:val="00567FF5"/>
    <w:rsid w:val="005B550C"/>
    <w:rsid w:val="005C074C"/>
    <w:rsid w:val="005C5307"/>
    <w:rsid w:val="005D5162"/>
    <w:rsid w:val="0065722C"/>
    <w:rsid w:val="00685041"/>
    <w:rsid w:val="006B406D"/>
    <w:rsid w:val="006F025B"/>
    <w:rsid w:val="00756522"/>
    <w:rsid w:val="00785DC9"/>
    <w:rsid w:val="007D5766"/>
    <w:rsid w:val="007E67A1"/>
    <w:rsid w:val="007E6D9E"/>
    <w:rsid w:val="00842000"/>
    <w:rsid w:val="008944A6"/>
    <w:rsid w:val="00897835"/>
    <w:rsid w:val="008B120A"/>
    <w:rsid w:val="008D17D0"/>
    <w:rsid w:val="008D48C1"/>
    <w:rsid w:val="008F6CE6"/>
    <w:rsid w:val="009113FE"/>
    <w:rsid w:val="009573DC"/>
    <w:rsid w:val="009671B2"/>
    <w:rsid w:val="00A206B2"/>
    <w:rsid w:val="00A749CC"/>
    <w:rsid w:val="00B22CC6"/>
    <w:rsid w:val="00BA33CB"/>
    <w:rsid w:val="00C76285"/>
    <w:rsid w:val="00C97967"/>
    <w:rsid w:val="00CE5680"/>
    <w:rsid w:val="00CF0C1D"/>
    <w:rsid w:val="00D07590"/>
    <w:rsid w:val="00D72FCC"/>
    <w:rsid w:val="00D900BA"/>
    <w:rsid w:val="00D91347"/>
    <w:rsid w:val="00DD03BA"/>
    <w:rsid w:val="00DF63BC"/>
    <w:rsid w:val="00E5352F"/>
    <w:rsid w:val="00E602AE"/>
    <w:rsid w:val="00E61C4D"/>
    <w:rsid w:val="00EA3B28"/>
    <w:rsid w:val="00EB7622"/>
    <w:rsid w:val="00EE0597"/>
    <w:rsid w:val="00EE37D2"/>
    <w:rsid w:val="00F0208B"/>
    <w:rsid w:val="00F1265C"/>
    <w:rsid w:val="00F729DE"/>
    <w:rsid w:val="00F76BD0"/>
    <w:rsid w:val="00FE4E53"/>
    <w:rsid w:val="00FF64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E6C5D9"/>
  <w15:chartTrackingRefBased/>
  <w15:docId w15:val="{03589B09-027D-4472-BCA8-81456646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S AAA Body"/>
    <w:rsid w:val="00DF63BC"/>
    <w:rPr>
      <w:rFonts w:ascii="Open Sans" w:hAnsi="Open Sans" w:cs="Calibri"/>
      <w:sz w:val="24"/>
      <w:szCs w:val="24"/>
    </w:rPr>
  </w:style>
  <w:style w:type="paragraph" w:styleId="Heading1">
    <w:name w:val="heading 1"/>
    <w:aliases w:val="N/S AAA Heading"/>
    <w:basedOn w:val="Normal"/>
    <w:next w:val="Normal"/>
    <w:link w:val="Heading1Char"/>
    <w:uiPriority w:val="9"/>
    <w:qFormat/>
    <w:rsid w:val="00CE5680"/>
    <w:pPr>
      <w:outlineLvl w:val="0"/>
    </w:pPr>
    <w:rPr>
      <w:rFonts w:ascii="Myriad Pro" w:eastAsiaTheme="majorEastAsia" w:hAnsi="Myriad Pro" w:cstheme="majorBidi"/>
      <w:b/>
      <w:bCs/>
      <w:color w:val="273252"/>
      <w:sz w:val="50"/>
      <w:szCs w:val="44"/>
    </w:rPr>
  </w:style>
  <w:style w:type="paragraph" w:styleId="Heading2">
    <w:name w:val="heading 2"/>
    <w:basedOn w:val="Normal"/>
    <w:next w:val="Normal"/>
    <w:link w:val="Heading2Char"/>
    <w:uiPriority w:val="9"/>
    <w:semiHidden/>
    <w:unhideWhenUsed/>
    <w:qFormat/>
    <w:rsid w:val="00D900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900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00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00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00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00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00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00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S AAA Heading Char"/>
    <w:basedOn w:val="DefaultParagraphFont"/>
    <w:link w:val="Heading1"/>
    <w:uiPriority w:val="9"/>
    <w:rsid w:val="00CE5680"/>
    <w:rPr>
      <w:rFonts w:ascii="Myriad Pro" w:eastAsiaTheme="majorEastAsia" w:hAnsi="Myriad Pro" w:cstheme="majorBidi"/>
      <w:b/>
      <w:bCs/>
      <w:color w:val="273252"/>
      <w:sz w:val="50"/>
      <w:szCs w:val="44"/>
    </w:rPr>
  </w:style>
  <w:style w:type="character" w:customStyle="1" w:styleId="Heading2Char">
    <w:name w:val="Heading 2 Char"/>
    <w:basedOn w:val="DefaultParagraphFont"/>
    <w:link w:val="Heading2"/>
    <w:uiPriority w:val="9"/>
    <w:semiHidden/>
    <w:rsid w:val="00D900B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900B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900B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900B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900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00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00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00BA"/>
    <w:rPr>
      <w:rFonts w:eastAsiaTheme="majorEastAsia" w:cstheme="majorBidi"/>
      <w:color w:val="272727" w:themeColor="text1" w:themeTint="D8"/>
    </w:rPr>
  </w:style>
  <w:style w:type="paragraph" w:styleId="Title">
    <w:name w:val="Title"/>
    <w:basedOn w:val="Normal"/>
    <w:next w:val="Normal"/>
    <w:link w:val="TitleChar"/>
    <w:uiPriority w:val="10"/>
    <w:qFormat/>
    <w:rsid w:val="00D900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00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00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00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00BA"/>
    <w:pPr>
      <w:spacing w:before="160"/>
      <w:jc w:val="center"/>
    </w:pPr>
    <w:rPr>
      <w:i/>
      <w:iCs/>
      <w:color w:val="404040" w:themeColor="text1" w:themeTint="BF"/>
    </w:rPr>
  </w:style>
  <w:style w:type="character" w:customStyle="1" w:styleId="QuoteChar">
    <w:name w:val="Quote Char"/>
    <w:basedOn w:val="DefaultParagraphFont"/>
    <w:link w:val="Quote"/>
    <w:uiPriority w:val="29"/>
    <w:rsid w:val="00D900BA"/>
    <w:rPr>
      <w:i/>
      <w:iCs/>
      <w:color w:val="404040" w:themeColor="text1" w:themeTint="BF"/>
    </w:rPr>
  </w:style>
  <w:style w:type="paragraph" w:styleId="ListParagraph">
    <w:name w:val="List Paragraph"/>
    <w:basedOn w:val="Normal"/>
    <w:uiPriority w:val="34"/>
    <w:qFormat/>
    <w:rsid w:val="00D900BA"/>
    <w:pPr>
      <w:ind w:left="720"/>
      <w:contextualSpacing/>
    </w:pPr>
  </w:style>
  <w:style w:type="character" w:styleId="IntenseEmphasis">
    <w:name w:val="Intense Emphasis"/>
    <w:basedOn w:val="DefaultParagraphFont"/>
    <w:uiPriority w:val="21"/>
    <w:qFormat/>
    <w:rsid w:val="00D900BA"/>
    <w:rPr>
      <w:i/>
      <w:iCs/>
      <w:color w:val="0F4761" w:themeColor="accent1" w:themeShade="BF"/>
    </w:rPr>
  </w:style>
  <w:style w:type="paragraph" w:styleId="IntenseQuote">
    <w:name w:val="Intense Quote"/>
    <w:basedOn w:val="Normal"/>
    <w:next w:val="Normal"/>
    <w:link w:val="IntenseQuoteChar"/>
    <w:uiPriority w:val="30"/>
    <w:qFormat/>
    <w:rsid w:val="00D900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00BA"/>
    <w:rPr>
      <w:i/>
      <w:iCs/>
      <w:color w:val="0F4761" w:themeColor="accent1" w:themeShade="BF"/>
    </w:rPr>
  </w:style>
  <w:style w:type="character" w:styleId="IntenseReference">
    <w:name w:val="Intense Reference"/>
    <w:basedOn w:val="DefaultParagraphFont"/>
    <w:uiPriority w:val="32"/>
    <w:qFormat/>
    <w:rsid w:val="00D900BA"/>
    <w:rPr>
      <w:b/>
      <w:bCs/>
      <w:smallCaps/>
      <w:color w:val="0F4761" w:themeColor="accent1" w:themeShade="BF"/>
      <w:spacing w:val="5"/>
    </w:rPr>
  </w:style>
  <w:style w:type="paragraph" w:styleId="Header">
    <w:name w:val="header"/>
    <w:basedOn w:val="Normal"/>
    <w:link w:val="HeaderChar"/>
    <w:uiPriority w:val="99"/>
    <w:unhideWhenUsed/>
    <w:rsid w:val="00170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224"/>
  </w:style>
  <w:style w:type="paragraph" w:styleId="Footer">
    <w:name w:val="footer"/>
    <w:aliases w:val="N/S AAA Page Number"/>
    <w:basedOn w:val="Normal"/>
    <w:link w:val="FooterChar"/>
    <w:uiPriority w:val="99"/>
    <w:unhideWhenUsed/>
    <w:rsid w:val="00DF63BC"/>
    <w:pPr>
      <w:tabs>
        <w:tab w:val="center" w:pos="4680"/>
        <w:tab w:val="right" w:pos="9360"/>
      </w:tabs>
      <w:spacing w:after="0" w:line="240" w:lineRule="auto"/>
    </w:pPr>
    <w:rPr>
      <w:b/>
      <w:color w:val="273252"/>
      <w:sz w:val="28"/>
    </w:rPr>
  </w:style>
  <w:style w:type="character" w:customStyle="1" w:styleId="FooterChar">
    <w:name w:val="Footer Char"/>
    <w:aliases w:val="N/S AAA Page Number Char"/>
    <w:basedOn w:val="DefaultParagraphFont"/>
    <w:link w:val="Footer"/>
    <w:uiPriority w:val="99"/>
    <w:rsid w:val="00DF63BC"/>
    <w:rPr>
      <w:rFonts w:ascii="Open Sans" w:hAnsi="Open Sans" w:cs="Calibri"/>
      <w:b/>
      <w:color w:val="273252"/>
      <w:sz w:val="28"/>
      <w:szCs w:val="24"/>
    </w:rPr>
  </w:style>
  <w:style w:type="character" w:styleId="Hyperlink">
    <w:name w:val="Hyperlink"/>
    <w:basedOn w:val="DefaultParagraphFont"/>
    <w:uiPriority w:val="99"/>
    <w:unhideWhenUsed/>
    <w:rsid w:val="00685041"/>
    <w:rPr>
      <w:color w:val="467886" w:themeColor="hyperlink"/>
      <w:u w:val="single"/>
    </w:rPr>
  </w:style>
  <w:style w:type="character" w:styleId="UnresolvedMention">
    <w:name w:val="Unresolved Mention"/>
    <w:basedOn w:val="DefaultParagraphFont"/>
    <w:uiPriority w:val="99"/>
    <w:semiHidden/>
    <w:unhideWhenUsed/>
    <w:rsid w:val="00685041"/>
    <w:rPr>
      <w:color w:val="605E5C"/>
      <w:shd w:val="clear" w:color="auto" w:fill="E1DFDD"/>
    </w:rPr>
  </w:style>
  <w:style w:type="character" w:styleId="Emphasis">
    <w:name w:val="Emphasis"/>
    <w:uiPriority w:val="20"/>
    <w:qFormat/>
    <w:rsid w:val="00E61C4D"/>
    <w:rPr>
      <w:b/>
      <w:i/>
      <w:color w:val="404040" w:themeColor="text1" w:themeTint="BF"/>
      <w:spacing w:val="2"/>
      <w:w w:val="100"/>
    </w:rPr>
  </w:style>
  <w:style w:type="character" w:styleId="CommentReference">
    <w:name w:val="annotation reference"/>
    <w:basedOn w:val="DefaultParagraphFont"/>
    <w:uiPriority w:val="99"/>
    <w:semiHidden/>
    <w:unhideWhenUsed/>
    <w:rsid w:val="00E61C4D"/>
    <w:rPr>
      <w:sz w:val="16"/>
      <w:szCs w:val="16"/>
    </w:rPr>
  </w:style>
  <w:style w:type="paragraph" w:styleId="CommentText">
    <w:name w:val="annotation text"/>
    <w:basedOn w:val="Normal"/>
    <w:link w:val="CommentTextChar"/>
    <w:uiPriority w:val="99"/>
    <w:unhideWhenUsed/>
    <w:rsid w:val="00E61C4D"/>
    <w:pPr>
      <w:spacing w:line="240" w:lineRule="auto"/>
    </w:pPr>
    <w:rPr>
      <w:rFonts w:cs="Times New Roman"/>
      <w:color w:val="000000" w:themeColor="text1"/>
      <w:kern w:val="0"/>
      <w:sz w:val="20"/>
      <w:szCs w:val="20"/>
      <w14:ligatures w14:val="none"/>
    </w:rPr>
  </w:style>
  <w:style w:type="character" w:customStyle="1" w:styleId="CommentTextChar">
    <w:name w:val="Comment Text Char"/>
    <w:basedOn w:val="DefaultParagraphFont"/>
    <w:link w:val="CommentText"/>
    <w:uiPriority w:val="99"/>
    <w:rsid w:val="00E61C4D"/>
    <w:rPr>
      <w:rFonts w:cs="Times New Roman"/>
      <w:color w:val="000000" w:themeColor="text1"/>
      <w:kern w:val="0"/>
      <w:sz w:val="20"/>
      <w:szCs w:val="20"/>
      <w14:ligatures w14:val="none"/>
    </w:rPr>
  </w:style>
  <w:style w:type="paragraph" w:customStyle="1" w:styleId="NSAAACoverTitle">
    <w:name w:val="N/S AAA Cover Title"/>
    <w:basedOn w:val="Normal"/>
    <w:qFormat/>
    <w:rsid w:val="004F2648"/>
    <w:pPr>
      <w:spacing w:after="120" w:line="240" w:lineRule="auto"/>
    </w:pPr>
    <w:rPr>
      <w:rFonts w:ascii="Open Sans ExtraBold" w:hAnsi="Open Sans ExtraBold" w:cs="Open Sans ExtraBold"/>
      <w:b/>
      <w:bCs/>
      <w:color w:val="FFFFFF" w:themeColor="background1"/>
      <w:sz w:val="72"/>
      <w:szCs w:val="72"/>
    </w:rPr>
  </w:style>
  <w:style w:type="paragraph" w:customStyle="1" w:styleId="Default">
    <w:name w:val="Default"/>
    <w:rsid w:val="00E61C4D"/>
    <w:pPr>
      <w:autoSpaceDE w:val="0"/>
      <w:autoSpaceDN w:val="0"/>
      <w:adjustRightInd w:val="0"/>
      <w:spacing w:after="0" w:line="240" w:lineRule="auto"/>
    </w:pPr>
    <w:rPr>
      <w:rFonts w:ascii="Arial" w:hAnsi="Arial" w:cs="Arial"/>
      <w:color w:val="000000"/>
      <w:kern w:val="0"/>
      <w:sz w:val="24"/>
      <w:szCs w:val="24"/>
      <w14:ligatures w14:val="none"/>
    </w:rPr>
  </w:style>
  <w:style w:type="paragraph" w:customStyle="1" w:styleId="NSAAASubHeading">
    <w:name w:val="N/S AAA SubHeading"/>
    <w:basedOn w:val="Normal"/>
    <w:qFormat/>
    <w:rsid w:val="004F2648"/>
    <w:pPr>
      <w:widowControl w:val="0"/>
      <w:tabs>
        <w:tab w:val="left" w:pos="270"/>
      </w:tabs>
      <w:autoSpaceDE w:val="0"/>
      <w:autoSpaceDN w:val="0"/>
      <w:spacing w:after="0" w:line="240" w:lineRule="auto"/>
    </w:pPr>
    <w:rPr>
      <w:rFonts w:eastAsia="Arial" w:cs="Open Sans"/>
      <w:b/>
      <w:bCs/>
      <w:color w:val="008FD5"/>
      <w:kern w:val="0"/>
      <w14:ligatures w14:val="none"/>
    </w:rPr>
  </w:style>
  <w:style w:type="paragraph" w:styleId="NormalWeb">
    <w:name w:val="Normal (Web)"/>
    <w:basedOn w:val="Normal"/>
    <w:uiPriority w:val="99"/>
    <w:semiHidden/>
    <w:unhideWhenUsed/>
    <w:rsid w:val="00272121"/>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324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9BFDB-9A0C-4811-A694-E2FD0F813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2</Pages>
  <Words>2</Words>
  <Characters>5</Characters>
  <Application>Microsoft Office Word</Application>
  <DocSecurity>0</DocSecurity>
  <Lines>14</Lines>
  <Paragraphs>1</Paragraphs>
  <ScaleCrop>false</ScaleCrop>
  <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Miller</dc:creator>
  <cp:keywords/>
  <dc:description/>
  <cp:lastModifiedBy>Hayley Miller</cp:lastModifiedBy>
  <cp:revision>60</cp:revision>
  <cp:lastPrinted>2024-05-21T19:06:00Z</cp:lastPrinted>
  <dcterms:created xsi:type="dcterms:W3CDTF">2024-03-18T21:35:00Z</dcterms:created>
  <dcterms:modified xsi:type="dcterms:W3CDTF">2024-09-0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54eee6-0fa0-4653-8598-f9666d0e7b30</vt:lpwstr>
  </property>
</Properties>
</file>